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4A424177" w:rsidR="00926C01" w:rsidRDefault="0BF3B278" w:rsidP="33B59447">
      <w:pPr>
        <w:rPr>
          <w:b/>
          <w:bCs/>
          <w:u w:val="single"/>
        </w:rPr>
      </w:pPr>
      <w:r w:rsidRPr="33B59447">
        <w:rPr>
          <w:b/>
          <w:bCs/>
          <w:u w:val="single"/>
        </w:rPr>
        <w:t>Exploratory a</w:t>
      </w:r>
      <w:r w:rsidR="1B2A58AE" w:rsidRPr="33B59447">
        <w:rPr>
          <w:b/>
          <w:bCs/>
          <w:u w:val="single"/>
        </w:rPr>
        <w:t>nalysis of survey responses for GNSUM estimation</w:t>
      </w:r>
      <w:r w:rsidR="0D8F82D9" w:rsidRPr="33B59447">
        <w:rPr>
          <w:b/>
          <w:bCs/>
          <w:u w:val="single"/>
        </w:rPr>
        <w:t xml:space="preserve"> (based on Feehan and </w:t>
      </w:r>
      <w:proofErr w:type="spellStart"/>
      <w:r w:rsidR="0D8F82D9" w:rsidRPr="33B59447">
        <w:rPr>
          <w:b/>
          <w:bCs/>
          <w:u w:val="single"/>
        </w:rPr>
        <w:t>Sal</w:t>
      </w:r>
      <w:r w:rsidR="44A0050E" w:rsidRPr="33B59447">
        <w:rPr>
          <w:b/>
          <w:bCs/>
          <w:u w:val="single"/>
        </w:rPr>
        <w:t>ga</w:t>
      </w:r>
      <w:r w:rsidR="0D8F82D9" w:rsidRPr="33B59447">
        <w:rPr>
          <w:b/>
          <w:bCs/>
          <w:u w:val="single"/>
        </w:rPr>
        <w:t>nik</w:t>
      </w:r>
      <w:proofErr w:type="spellEnd"/>
      <w:r w:rsidR="0D8F82D9" w:rsidRPr="33B59447">
        <w:rPr>
          <w:b/>
          <w:bCs/>
          <w:u w:val="single"/>
        </w:rPr>
        <w:t>, 2014)</w:t>
      </w:r>
    </w:p>
    <w:p w14:paraId="30F38D7C" w14:textId="77777777" w:rsidR="007E5F43" w:rsidRDefault="007E5F43" w:rsidP="33B59447">
      <w:pPr>
        <w:pStyle w:val="ListParagraph"/>
        <w:numPr>
          <w:ilvl w:val="0"/>
          <w:numId w:val="1"/>
        </w:numPr>
      </w:pPr>
    </w:p>
    <w:p w14:paraId="37B3BB91" w14:textId="7B8BB26F" w:rsidR="007E5F43" w:rsidRDefault="007E5F43" w:rsidP="007E5F43">
      <w:pPr>
        <w:pStyle w:val="ListParagraph"/>
      </w:pPr>
      <w:r>
        <w:t>I suggest that we aim initially for two sets of point estimates – a) using all valid responses and b)  focused on respondents from the Filipino/a community.</w:t>
      </w:r>
      <w:r w:rsidR="007D6A28">
        <w:t xml:space="preserve"> I have reflected these two sets of estimates in the calculations below. </w:t>
      </w:r>
    </w:p>
    <w:p w14:paraId="04F37673" w14:textId="77777777" w:rsidR="007D6A28" w:rsidRDefault="007D6A28" w:rsidP="007E5F43">
      <w:pPr>
        <w:pStyle w:val="ListParagraph"/>
      </w:pPr>
    </w:p>
    <w:p w14:paraId="20BE2279" w14:textId="36320342" w:rsidR="7D5C5593" w:rsidRDefault="00EA50DB" w:rsidP="00F75F1A">
      <w:pPr>
        <w:pStyle w:val="ListParagraph"/>
      </w:pPr>
      <w:r>
        <w:t xml:space="preserve">A) </w:t>
      </w:r>
      <w:r w:rsidR="7D5C5593">
        <w:t>Number in sample f</w:t>
      </w:r>
      <w:r w:rsidR="06D23183">
        <w:t>rame – number of respondents in domestic work in the UK within the past 12 months.</w:t>
      </w:r>
      <w:r w:rsidR="002663CC">
        <w:t xml:space="preserve">   </w:t>
      </w:r>
      <w:r w:rsidR="00DD5A97">
        <w:t>(sum of Q5==0)</w:t>
      </w:r>
    </w:p>
    <w:p w14:paraId="084BAE4F" w14:textId="42205006" w:rsidR="00EA50DB" w:rsidRDefault="000758A8" w:rsidP="00F75F1A">
      <w:pPr>
        <w:ind w:left="360"/>
      </w:pPr>
      <w:r>
        <w:t>B) Calculation</w:t>
      </w:r>
      <w:r w:rsidR="00335EA0">
        <w:t xml:space="preserve"> of the number of respondents in </w:t>
      </w:r>
      <w:r>
        <w:t>a sub-sample of only Filipo domestic workers</w:t>
      </w:r>
      <w:r w:rsidR="00335EA0">
        <w:t xml:space="preserve"> (sum of </w:t>
      </w:r>
      <w:r w:rsidR="00693EAC">
        <w:t>(</w:t>
      </w:r>
      <w:r w:rsidR="00335EA0">
        <w:t xml:space="preserve">Q5==0 AND </w:t>
      </w:r>
      <w:r w:rsidR="00B110C6">
        <w:t>Q8</w:t>
      </w:r>
      <w:r w:rsidR="009A5376">
        <w:t>==(Filipina, Filipino, File, Pinay and any other similar variants)</w:t>
      </w:r>
    </w:p>
    <w:p w14:paraId="523FB796" w14:textId="76DBB733" w:rsidR="06D23183" w:rsidRDefault="06D23183" w:rsidP="33B59447">
      <w:r>
        <w:t xml:space="preserve">Calculation: </w:t>
      </w:r>
    </w:p>
    <w:p w14:paraId="0FE032F9" w14:textId="546C5E1B" w:rsidR="06D23183" w:rsidRDefault="06D23183" w:rsidP="33B59447">
      <w:r w:rsidRPr="33B59447">
        <w:rPr>
          <w:b/>
          <w:bCs/>
        </w:rPr>
        <w:t>Total number of respondents</w:t>
      </w:r>
      <w:r>
        <w:t>, excluding incomplete responses and any respondents not in DW in the past 12 months</w:t>
      </w:r>
      <w:r w:rsidR="11C0E855">
        <w:t>.</w:t>
      </w:r>
    </w:p>
    <w:p w14:paraId="20EE7D8B" w14:textId="17652928" w:rsidR="721541D4" w:rsidRDefault="721541D4" w:rsidP="33B59447">
      <w:pPr>
        <w:pStyle w:val="ListParagraph"/>
        <w:numPr>
          <w:ilvl w:val="0"/>
          <w:numId w:val="1"/>
        </w:numPr>
      </w:pPr>
      <w:r>
        <w:t>In total, h</w:t>
      </w:r>
      <w:r w:rsidR="1AF86E91">
        <w:t>ow many domestic workers are known by our survey respondents</w:t>
      </w:r>
      <w:r w:rsidR="6BAEAB70">
        <w:t>?</w:t>
      </w:r>
      <w:r w:rsidR="006238BF">
        <w:t xml:space="preserve">  </w:t>
      </w:r>
      <w:r w:rsidR="00DD5A97">
        <w:t>(sum of Q13)</w:t>
      </w:r>
    </w:p>
    <w:p w14:paraId="2DA9998D" w14:textId="44489A48" w:rsidR="1AF86E91" w:rsidRDefault="1AF86E91" w:rsidP="33B59447">
      <w:r>
        <w:t>Calculation:</w:t>
      </w:r>
    </w:p>
    <w:p w14:paraId="2BDB724B" w14:textId="004E76D2" w:rsidR="1AF86E91" w:rsidRDefault="00F83E4E" w:rsidP="33B59447">
      <w:r>
        <w:rPr>
          <w:b/>
          <w:bCs/>
        </w:rPr>
        <w:t xml:space="preserve">a) </w:t>
      </w:r>
      <w:r w:rsidR="1AF86E91" w:rsidRPr="33B59447">
        <w:rPr>
          <w:b/>
          <w:bCs/>
        </w:rPr>
        <w:t>Sum</w:t>
      </w:r>
      <w:r w:rsidR="1AF86E91">
        <w:t xml:space="preserve"> of response to </w:t>
      </w:r>
      <w:r w:rsidR="357DBB47">
        <w:t>Q</w:t>
      </w:r>
      <w:r w:rsidR="00D646A0">
        <w:t>13</w:t>
      </w:r>
      <w:r w:rsidR="00182BB9">
        <w:t>: 2 f</w:t>
      </w:r>
      <w:r w:rsidR="00186F69">
        <w:t xml:space="preserve"> for all Q5==0</w:t>
      </w:r>
      <w:r w:rsidR="00557D51">
        <w:t xml:space="preserve"> 2f</w:t>
      </w:r>
      <w:r w:rsidR="357DBB47">
        <w:t xml:space="preserve"> :</w:t>
      </w:r>
      <w:r w:rsidR="1AF86E91">
        <w:t>‘How many domestic worker</w:t>
      </w:r>
      <w:r w:rsidR="378F8614">
        <w:t xml:space="preserve"> contacts </w:t>
      </w:r>
      <w:r w:rsidR="1AF86E91">
        <w:t xml:space="preserve">do you </w:t>
      </w:r>
      <w:r w:rsidR="5AFA7976">
        <w:t>have on your mobile phone</w:t>
      </w:r>
      <w:r w:rsidR="1AF86E91">
        <w:t xml:space="preserve">?’ from all </w:t>
      </w:r>
      <w:r w:rsidR="5CE7D9B8">
        <w:t>legitimate</w:t>
      </w:r>
      <w:r w:rsidR="5167B46D">
        <w:t xml:space="preserve"> respondent</w:t>
      </w:r>
      <w:r w:rsidR="1AF86E91">
        <w:t xml:space="preserve">s. </w:t>
      </w:r>
    </w:p>
    <w:p w14:paraId="50D322BA" w14:textId="3C0E845D" w:rsidR="1AF86E91" w:rsidRDefault="1AF86E91" w:rsidP="33B59447">
      <w:r>
        <w:t>Use: This gives the alter sample size and can be used along with</w:t>
      </w:r>
      <w:r w:rsidR="2EE37653">
        <w:t xml:space="preserve"> the government estimate of overseas domestic worker visa numbers </w:t>
      </w:r>
      <w:r w:rsidR="1C559445">
        <w:t xml:space="preserve">at </w:t>
      </w:r>
      <w:commentRangeStart w:id="0"/>
      <w:r w:rsidR="1C559445">
        <w:t xml:space="preserve">18,553 in 2022 </w:t>
      </w:r>
      <w:commentRangeEnd w:id="0"/>
      <w:r w:rsidR="00F02315">
        <w:rPr>
          <w:rStyle w:val="CommentReference"/>
        </w:rPr>
        <w:commentReference w:id="0"/>
      </w:r>
      <w:r w:rsidR="1C559445">
        <w:t xml:space="preserve">to estimate the </w:t>
      </w:r>
      <w:commentRangeStart w:id="1"/>
      <w:commentRangeStart w:id="2"/>
      <w:r w:rsidR="1C559445">
        <w:t xml:space="preserve">absolute </w:t>
      </w:r>
      <w:r w:rsidR="00A97F5F">
        <w:t xml:space="preserve">size of the </w:t>
      </w:r>
      <w:r w:rsidR="00B70DBB">
        <w:t xml:space="preserve">exploited </w:t>
      </w:r>
      <w:r w:rsidR="00A97F5F">
        <w:t xml:space="preserve">population by multiplying the sample proportion estimated through the basic </w:t>
      </w:r>
      <w:r w:rsidR="00980FA6">
        <w:t>network scale-up</w:t>
      </w:r>
      <w:r w:rsidR="006E6E8C">
        <w:t xml:space="preserve"> method by the size of the</w:t>
      </w:r>
      <w:r w:rsidR="00026AC8">
        <w:t xml:space="preserve"> known</w:t>
      </w:r>
      <w:r w:rsidR="1C559445">
        <w:t xml:space="preserve"> population.</w:t>
      </w:r>
      <w:commentRangeEnd w:id="1"/>
      <w:r w:rsidR="008831CA">
        <w:rPr>
          <w:rStyle w:val="CommentReference"/>
        </w:rPr>
        <w:commentReference w:id="1"/>
      </w:r>
      <w:commentRangeEnd w:id="2"/>
      <w:r w:rsidR="00174326">
        <w:rPr>
          <w:rStyle w:val="CommentReference"/>
        </w:rPr>
        <w:commentReference w:id="2"/>
      </w:r>
      <w:r w:rsidR="00F33836">
        <w:t xml:space="preserve"> I believe that we should half this figure to get an estimate for</w:t>
      </w:r>
      <w:r w:rsidR="00515B80">
        <w:t xml:space="preserve"> the number of valid visa holders at any one time. (Visas are issued for a 6 month period only)</w:t>
      </w:r>
    </w:p>
    <w:p w14:paraId="64363CDE" w14:textId="21FC7739" w:rsidR="001A03D1" w:rsidRDefault="001A03D1" w:rsidP="33B59447">
      <w:r>
        <w:t>b)</w:t>
      </w:r>
      <w:r w:rsidR="00F83E4E">
        <w:t xml:space="preserve"> S</w:t>
      </w:r>
      <w:r w:rsidR="00186F69">
        <w:t>um of response</w:t>
      </w:r>
      <w:r w:rsidR="00D718A4">
        <w:t xml:space="preserve"> to Q13 for (Q5==0 AND Q8</w:t>
      </w:r>
      <w:r w:rsidR="00B04FCF">
        <w:t xml:space="preserve">==(Filipina, Filipino, File, Pinay and any other similar variants)) </w:t>
      </w:r>
    </w:p>
    <w:p w14:paraId="5F774FC6" w14:textId="266F9698" w:rsidR="00B04FCF" w:rsidRDefault="00B04FCF" w:rsidP="33B59447">
      <w:r>
        <w:t xml:space="preserve">This gives the alter sample size for Filipino domestic workers, which can be </w:t>
      </w:r>
      <w:r w:rsidR="00711190">
        <w:t xml:space="preserve">used along with the government number of Overseas Domestic </w:t>
      </w:r>
      <w:r w:rsidR="00781D6B">
        <w:t xml:space="preserve">visas issued in 2022 </w:t>
      </w:r>
      <w:r w:rsidR="00C66527">
        <w:t>(10,186)</w:t>
      </w:r>
      <w:r w:rsidR="00781D6B">
        <w:t xml:space="preserve"> </w:t>
      </w:r>
      <w:r w:rsidR="00C20E46">
        <w:t xml:space="preserve">to estimate </w:t>
      </w:r>
      <w:r w:rsidR="0000293E">
        <w:t>the number exploited within the overall population</w:t>
      </w:r>
      <w:r w:rsidR="008B4551">
        <w:t>. Again this figure should be halved to represent an estimate of the valid visas in a six-month period.</w:t>
      </w:r>
    </w:p>
    <w:p w14:paraId="7C0BD451" w14:textId="036E7DA7" w:rsidR="090434FE" w:rsidRDefault="090434FE" w:rsidP="33B59447">
      <w:pPr>
        <w:pStyle w:val="ListParagraph"/>
        <w:numPr>
          <w:ilvl w:val="0"/>
          <w:numId w:val="1"/>
        </w:numPr>
      </w:pPr>
      <w:r>
        <w:t xml:space="preserve">Total number of the frame sample reporting awareness of </w:t>
      </w:r>
      <w:r w:rsidR="45011DAC">
        <w:t>domestic workers experiencing all types of exploitation</w:t>
      </w:r>
      <w:r w:rsidR="002E30F5">
        <w:t xml:space="preserve"> (sum of Q35 or Q88, Q89, etc.)</w:t>
      </w:r>
    </w:p>
    <w:p w14:paraId="65711842" w14:textId="7FEDB1EE" w:rsidR="45011DAC" w:rsidRDefault="45011DAC" w:rsidP="33B59447">
      <w:pPr>
        <w:rPr>
          <w:strike/>
        </w:rPr>
      </w:pPr>
      <w:r w:rsidRPr="00F75F1A">
        <w:rPr>
          <w:strike/>
        </w:rPr>
        <w:t xml:space="preserve">Calculation: </w:t>
      </w:r>
      <w:r w:rsidR="0F6338A1" w:rsidRPr="00F75F1A">
        <w:rPr>
          <w:b/>
          <w:bCs/>
          <w:strike/>
        </w:rPr>
        <w:t>sum</w:t>
      </w:r>
      <w:r w:rsidR="0F6338A1" w:rsidRPr="00F75F1A">
        <w:rPr>
          <w:strike/>
        </w:rPr>
        <w:t xml:space="preserve"> of e</w:t>
      </w:r>
      <w:r w:rsidR="62F87576" w:rsidRPr="00F75F1A">
        <w:rPr>
          <w:strike/>
        </w:rPr>
        <w:t>very</w:t>
      </w:r>
      <w:r w:rsidR="0F6338A1" w:rsidRPr="00F75F1A">
        <w:rPr>
          <w:strike/>
        </w:rPr>
        <w:t xml:space="preserve"> respondents’ answer to Q</w:t>
      </w:r>
      <w:r w:rsidR="12451A77" w:rsidRPr="00F75F1A">
        <w:rPr>
          <w:strike/>
        </w:rPr>
        <w:t xml:space="preserve"> </w:t>
      </w:r>
      <w:r w:rsidR="00BE1AC8" w:rsidRPr="00F75F1A">
        <w:rPr>
          <w:strike/>
        </w:rPr>
        <w:t xml:space="preserve">14 </w:t>
      </w:r>
      <w:r w:rsidR="00557D51" w:rsidRPr="00F75F1A">
        <w:rPr>
          <w:strike/>
        </w:rPr>
        <w:t>2.</w:t>
      </w:r>
      <w:r w:rsidR="00184BF7" w:rsidRPr="00F75F1A">
        <w:rPr>
          <w:strike/>
        </w:rPr>
        <w:t>g</w:t>
      </w:r>
      <w:r w:rsidR="51E61998" w:rsidRPr="00F75F1A">
        <w:rPr>
          <w:strike/>
        </w:rPr>
        <w:t xml:space="preserve"> : how many domestic workers do you know </w:t>
      </w:r>
      <w:r w:rsidR="008D1905" w:rsidRPr="00F75F1A">
        <w:rPr>
          <w:strike/>
        </w:rPr>
        <w:t xml:space="preserve">who are dissatisfied with their working </w:t>
      </w:r>
      <w:commentRangeStart w:id="3"/>
      <w:r w:rsidR="008D1905" w:rsidRPr="00F75F1A">
        <w:rPr>
          <w:strike/>
        </w:rPr>
        <w:t>conditions</w:t>
      </w:r>
      <w:commentRangeEnd w:id="3"/>
      <w:r w:rsidR="00562D34">
        <w:rPr>
          <w:rStyle w:val="CommentReference"/>
        </w:rPr>
        <w:commentReference w:id="3"/>
      </w:r>
      <w:r w:rsidR="5CE39B8B" w:rsidRPr="00F75F1A">
        <w:rPr>
          <w:strike/>
        </w:rPr>
        <w:t>?</w:t>
      </w:r>
    </w:p>
    <w:p w14:paraId="752E1564" w14:textId="02241901" w:rsidR="00E34FDF" w:rsidRPr="00F75F1A" w:rsidRDefault="00E34FDF" w:rsidP="33B59447">
      <w:r w:rsidRPr="00F75F1A">
        <w:t>For each respondent group (a and b), calculate the following</w:t>
      </w:r>
    </w:p>
    <w:p w14:paraId="2B9ED376" w14:textId="1294B435" w:rsidR="00C91F4A" w:rsidRDefault="005F1A5B" w:rsidP="33B59447">
      <w:r w:rsidRPr="00F75F1A">
        <w:t>To</w:t>
      </w:r>
      <w:r>
        <w:t>tal number</w:t>
      </w:r>
      <w:r w:rsidR="00E34FDF">
        <w:t xml:space="preserve">s in </w:t>
      </w:r>
      <w:r>
        <w:t>the frame sample reporting awareness of domestic workers experiencing the following types of exploitation:</w:t>
      </w:r>
    </w:p>
    <w:p w14:paraId="37F4F237" w14:textId="60071200" w:rsidR="005F1A5B" w:rsidRDefault="005F1A5B" w:rsidP="33B59447">
      <w:r>
        <w:lastRenderedPageBreak/>
        <w:t>Abuse of vulnerability (</w:t>
      </w:r>
      <w:r w:rsidR="00F22755">
        <w:t xml:space="preserve">number of </w:t>
      </w:r>
      <w:r w:rsidR="00067DB2">
        <w:t>uni</w:t>
      </w:r>
      <w:r w:rsidR="00C110B2">
        <w:t xml:space="preserve">que </w:t>
      </w:r>
      <w:r w:rsidR="00F22755">
        <w:t xml:space="preserve">respondents </w:t>
      </w:r>
      <w:r w:rsidR="00D8678A">
        <w:t xml:space="preserve">for </w:t>
      </w:r>
      <w:r w:rsidR="00067DB2">
        <w:t>whom</w:t>
      </w:r>
      <w:r>
        <w:t xml:space="preserve"> </w:t>
      </w:r>
      <w:r w:rsidR="00DA3140">
        <w:t>Q29</w:t>
      </w:r>
      <w:r w:rsidR="00E4608F">
        <w:t>: 5a1</w:t>
      </w:r>
      <w:r w:rsidR="00DA3140">
        <w:t xml:space="preserve">== (0, 1,2) </w:t>
      </w:r>
      <w:r w:rsidR="005F276C">
        <w:t>or</w:t>
      </w:r>
      <w:r w:rsidR="00DA3140">
        <w:t xml:space="preserve"> Q</w:t>
      </w:r>
      <w:r w:rsidR="00F22755">
        <w:t>51</w:t>
      </w:r>
      <w:r w:rsidR="00E4608F">
        <w:t>:5d2-a</w:t>
      </w:r>
      <w:r w:rsidR="00F22755">
        <w:t>==0)</w:t>
      </w:r>
      <w:r w:rsidR="00D8678A">
        <w:t xml:space="preserve"> </w:t>
      </w:r>
      <w:r w:rsidR="00524529">
        <w:t>i.e.</w:t>
      </w:r>
      <w:r w:rsidR="00D8678A">
        <w:t xml:space="preserve"> </w:t>
      </w:r>
      <w:r w:rsidR="005F276C">
        <w:t>((</w:t>
      </w:r>
      <w:r w:rsidR="00D8678A">
        <w:t>Number Q29 union Num</w:t>
      </w:r>
      <w:r w:rsidR="006D5BBA">
        <w:t>ber Q51</w:t>
      </w:r>
      <w:r w:rsidR="005F276C">
        <w:t>)</w:t>
      </w:r>
      <w:r w:rsidR="006D5BBA">
        <w:t xml:space="preserve"> </w:t>
      </w:r>
      <w:r w:rsidR="005F276C">
        <w:t>–(</w:t>
      </w:r>
      <w:r w:rsidR="006D5BBA">
        <w:t>Number Q29 intersect Number</w:t>
      </w:r>
      <w:r w:rsidR="00524529">
        <w:t xml:space="preserve"> </w:t>
      </w:r>
      <w:commentRangeStart w:id="4"/>
      <w:r w:rsidR="00524529">
        <w:t>Q51</w:t>
      </w:r>
      <w:commentRangeEnd w:id="4"/>
      <w:r w:rsidR="00326D7C">
        <w:rPr>
          <w:rStyle w:val="CommentReference"/>
        </w:rPr>
        <w:commentReference w:id="4"/>
      </w:r>
      <w:r w:rsidR="005F276C">
        <w:t>))</w:t>
      </w:r>
    </w:p>
    <w:p w14:paraId="0C1FEDE1" w14:textId="24DBA3B6" w:rsidR="00F22755" w:rsidRDefault="00F22755" w:rsidP="33B59447">
      <w:r>
        <w:t>Deception (</w:t>
      </w:r>
      <w:r w:rsidR="00DD75E9">
        <w:t>number of respondents for whom</w:t>
      </w:r>
      <w:r>
        <w:t xml:space="preserve"> </w:t>
      </w:r>
      <w:r w:rsidR="00BC525F">
        <w:t>Q45</w:t>
      </w:r>
      <w:r w:rsidR="009F2E54">
        <w:t>:5c2</w:t>
      </w:r>
      <w:r w:rsidR="00BC525F">
        <w:t>==0)</w:t>
      </w:r>
    </w:p>
    <w:p w14:paraId="770A2142" w14:textId="3C9E429E" w:rsidR="002F024A" w:rsidRDefault="002F024A" w:rsidP="33B59447">
      <w:r>
        <w:t>Restriction of movement (number of unique respondents</w:t>
      </w:r>
      <w:r w:rsidR="006B3058">
        <w:t xml:space="preserve"> for whom Q32</w:t>
      </w:r>
      <w:r w:rsidR="009F2E54">
        <w:t>:5a4</w:t>
      </w:r>
      <w:r w:rsidR="006B3058">
        <w:t xml:space="preserve">==(0,1,2) </w:t>
      </w:r>
      <w:r w:rsidR="00E73C52">
        <w:t>or Q 46</w:t>
      </w:r>
      <w:r w:rsidR="009F2E54">
        <w:t>:5c3</w:t>
      </w:r>
      <w:r w:rsidR="00DD75E9">
        <w:t>==(2,3)</w:t>
      </w:r>
      <w:r w:rsidR="00B1606D">
        <w:t>)</w:t>
      </w:r>
    </w:p>
    <w:p w14:paraId="53961CDB" w14:textId="5A7355A9" w:rsidR="00DD75E9" w:rsidRDefault="00DD75E9" w:rsidP="33B59447">
      <w:r>
        <w:t xml:space="preserve">Isolation (number of respondents </w:t>
      </w:r>
      <w:r w:rsidR="001E44C9">
        <w:t>for whom Q65==(1)</w:t>
      </w:r>
    </w:p>
    <w:p w14:paraId="419B5F30" w14:textId="23AC5309" w:rsidR="000225F6" w:rsidRDefault="000225F6" w:rsidP="33B59447">
      <w:r>
        <w:t>Physical and sexual abuse (number of unique respondents for whom</w:t>
      </w:r>
      <w:r w:rsidR="00E34F2C">
        <w:t xml:space="preserve"> Q44: 5c1==(0) or Q44</w:t>
      </w:r>
      <w:r w:rsidR="000C17AA">
        <w:t xml:space="preserve"> 5c1-b=0)</w:t>
      </w:r>
    </w:p>
    <w:p w14:paraId="10C419E8" w14:textId="65CDFE52" w:rsidR="000C17AA" w:rsidRDefault="000C17AA" w:rsidP="33B59447">
      <w:r>
        <w:t xml:space="preserve">Intimidation (number of </w:t>
      </w:r>
      <w:r w:rsidR="00897564">
        <w:t>respondents for whom Q47==(0,1,2)</w:t>
      </w:r>
      <w:r w:rsidR="00B1606D">
        <w:t>)</w:t>
      </w:r>
    </w:p>
    <w:p w14:paraId="0B7F8DBC" w14:textId="0A81E9A6" w:rsidR="00897564" w:rsidRDefault="00897564" w:rsidP="33B59447">
      <w:r>
        <w:t>Retention of identity documents</w:t>
      </w:r>
      <w:r w:rsidR="00303696">
        <w:t xml:space="preserve"> (number of respondents for whom Q70==(0,1,2)</w:t>
      </w:r>
      <w:r w:rsidR="00B1606D">
        <w:t>)</w:t>
      </w:r>
    </w:p>
    <w:p w14:paraId="250BB184" w14:textId="3FBE2FD8" w:rsidR="0045327F" w:rsidRDefault="0045327F" w:rsidP="33B59447">
      <w:r>
        <w:t>Withholding of wages</w:t>
      </w:r>
      <w:r w:rsidR="001608FB">
        <w:t xml:space="preserve"> (number of respondents for whom Q42</w:t>
      </w:r>
      <w:r w:rsidR="00B1606D">
        <w:t xml:space="preserve"> 5b</w:t>
      </w:r>
      <w:r w:rsidR="00C6406B">
        <w:t>==</w:t>
      </w:r>
      <w:r w:rsidR="00B1606D">
        <w:t>(0,1,2))</w:t>
      </w:r>
    </w:p>
    <w:p w14:paraId="32A54088" w14:textId="49E624C3" w:rsidR="00B1606D" w:rsidRDefault="00A07673" w:rsidP="33B59447">
      <w:r>
        <w:t>Debt bondage (</w:t>
      </w:r>
      <w:r w:rsidR="00A66F30">
        <w:t>number of respondents for whom</w:t>
      </w:r>
      <w:r w:rsidR="00C6406B">
        <w:t xml:space="preserve"> Q39: 5b4==0)</w:t>
      </w:r>
    </w:p>
    <w:p w14:paraId="54D12215" w14:textId="538915BC" w:rsidR="003A521B" w:rsidRDefault="00AB040F" w:rsidP="33B59447">
      <w:r>
        <w:t xml:space="preserve">Abusive working </w:t>
      </w:r>
      <w:r w:rsidR="00A66F30">
        <w:t>and living conditions (</w:t>
      </w:r>
      <w:r w:rsidR="00C6406B">
        <w:t>number of respondents</w:t>
      </w:r>
      <w:r w:rsidR="00711128">
        <w:t xml:space="preserve"> for whom </w:t>
      </w:r>
      <w:r w:rsidR="00C4706B">
        <w:t>Q48: 5c5==(0,1,2) or Q</w:t>
      </w:r>
      <w:r w:rsidR="00A01DD5">
        <w:t>63 :5d10 ==(0,1,2) or Q72: 5f4</w:t>
      </w:r>
      <w:r w:rsidR="00DB6734">
        <w:t>==(2,3) or Q76: 5f8 ==(1,2,3)</w:t>
      </w:r>
      <w:r w:rsidR="003A521B">
        <w:t>)</w:t>
      </w:r>
    </w:p>
    <w:p w14:paraId="4056DAB2" w14:textId="44C52732" w:rsidR="00A66F30" w:rsidRDefault="00A66F30" w:rsidP="33B59447">
      <w:r>
        <w:t>Excessive overtime</w:t>
      </w:r>
      <w:r w:rsidR="003A521B">
        <w:t xml:space="preserve"> (number of respondents for whom Q16:3b</w:t>
      </w:r>
      <w:r w:rsidR="009341B4">
        <w:t>==(6,7) or Q61: 5d8==(2,3) orQ</w:t>
      </w:r>
      <w:r w:rsidR="003B5ADE">
        <w:t>62:5d9==(0,1,2))</w:t>
      </w:r>
    </w:p>
    <w:p w14:paraId="6D71E2BC" w14:textId="77777777" w:rsidR="000225F6" w:rsidRPr="005F1A5B" w:rsidRDefault="000225F6" w:rsidP="33B59447"/>
    <w:p w14:paraId="2CAA92E8" w14:textId="462EEADF" w:rsidR="655AF299" w:rsidRDefault="655AF299" w:rsidP="33B59447">
      <w:r>
        <w:t xml:space="preserve">Use: </w:t>
      </w:r>
      <w:r w:rsidR="6EB6353E">
        <w:t>Numerator</w:t>
      </w:r>
      <w:r w:rsidR="007E5CCF">
        <w:t>s</w:t>
      </w:r>
      <w:r w:rsidR="4664AB05">
        <w:t xml:space="preserve"> for </w:t>
      </w:r>
      <w:r w:rsidR="00E959F3">
        <w:t>multiple</w:t>
      </w:r>
      <w:r w:rsidR="00D57B47">
        <w:t xml:space="preserve"> or index</w:t>
      </w:r>
      <w:r w:rsidR="00183688">
        <w:t xml:space="preserve"> </w:t>
      </w:r>
      <w:r w:rsidR="4664AB05">
        <w:t>estimate</w:t>
      </w:r>
      <w:r w:rsidR="00E959F3">
        <w:t>s</w:t>
      </w:r>
      <w:r w:rsidR="4664AB05">
        <w:t xml:space="preserve"> of hidden population</w:t>
      </w:r>
      <w:r w:rsidR="6EB6353E">
        <w:t xml:space="preserve"> :</w:t>
      </w:r>
      <w:r w:rsidR="303C7241">
        <w:t>t</w:t>
      </w:r>
      <w:r>
        <w:t>his gives aggre</w:t>
      </w:r>
      <w:r w:rsidR="577D503A">
        <w:t>g</w:t>
      </w:r>
      <w:r>
        <w:t>ated relational data about connections of the frame sample to the hidden population of exploited domestic workers</w:t>
      </w:r>
      <w:r w:rsidR="1EE7250B">
        <w:t xml:space="preserve"> e.g. the sum of all items in the frame sample (</w:t>
      </w:r>
      <w:proofErr w:type="spellStart"/>
      <w:r w:rsidR="1EE7250B">
        <w:t>yi,H</w:t>
      </w:r>
      <w:proofErr w:type="spellEnd"/>
      <w:r w:rsidR="1EE7250B">
        <w:t>) number of out reports of links to exploited domestic workers from person I.</w:t>
      </w:r>
    </w:p>
    <w:p w14:paraId="0B3EA978" w14:textId="2454A6C1" w:rsidR="1EE7250B" w:rsidRDefault="1EE7250B" w:rsidP="33B59447">
      <w:pPr>
        <w:pStyle w:val="ListParagraph"/>
        <w:numPr>
          <w:ilvl w:val="0"/>
          <w:numId w:val="1"/>
        </w:numPr>
      </w:pPr>
      <w:r>
        <w:t>Weighted average number of connections</w:t>
      </w:r>
    </w:p>
    <w:p w14:paraId="240733B1" w14:textId="3319535D" w:rsidR="00D57B47" w:rsidRDefault="00D57B47" w:rsidP="00F75F1A">
      <w:pPr>
        <w:pStyle w:val="ListParagraph"/>
      </w:pPr>
    </w:p>
    <w:p w14:paraId="2BE3A615" w14:textId="5395EDB5" w:rsidR="5A51A27D" w:rsidRDefault="5A51A27D" w:rsidP="33B59447">
      <w:r>
        <w:t>Calcu</w:t>
      </w:r>
      <w:r w:rsidR="12E0435A">
        <w:t>l</w:t>
      </w:r>
      <w:r>
        <w:t xml:space="preserve">ation: </w:t>
      </w:r>
      <w:r w:rsidR="6BFFFFA1" w:rsidRPr="33B59447">
        <w:rPr>
          <w:b/>
          <w:bCs/>
        </w:rPr>
        <w:t>Average</w:t>
      </w:r>
      <w:r w:rsidR="687AC10E" w:rsidRPr="33B59447">
        <w:rPr>
          <w:b/>
          <w:bCs/>
        </w:rPr>
        <w:t xml:space="preserve"> </w:t>
      </w:r>
      <w:r w:rsidR="147F8FBF" w:rsidRPr="33B59447">
        <w:rPr>
          <w:b/>
          <w:bCs/>
        </w:rPr>
        <w:t>(mean)</w:t>
      </w:r>
      <w:r w:rsidR="6BFFFFA1">
        <w:t xml:space="preserve"> number of reported connections to everyone in the frame sample</w:t>
      </w:r>
      <w:r w:rsidR="00D57B47">
        <w:t>s a and b</w:t>
      </w:r>
      <w:r w:rsidR="6BFFFFA1">
        <w:t xml:space="preserve"> (I.e. the number of domestic workers </w:t>
      </w:r>
      <w:r w:rsidR="6CEA284C">
        <w:t xml:space="preserve">each respondent </w:t>
      </w:r>
      <w:r w:rsidR="6BFFFFA1">
        <w:t>knows)</w:t>
      </w:r>
      <w:r w:rsidR="256F1B0C">
        <w:t xml:space="preserve"> i.e</w:t>
      </w:r>
      <w:r w:rsidR="5F5DF50D">
        <w:t>.</w:t>
      </w:r>
      <w:r w:rsidR="189D77C1">
        <w:t xml:space="preserve"> </w:t>
      </w:r>
      <w:r w:rsidR="256F1B0C">
        <w:t xml:space="preserve"> </w:t>
      </w:r>
      <w:r w:rsidR="256F1B0C" w:rsidRPr="33B59447">
        <w:rPr>
          <w:b/>
          <w:bCs/>
        </w:rPr>
        <w:t>Sum</w:t>
      </w:r>
      <w:r w:rsidR="256F1B0C">
        <w:t xml:space="preserve"> of number of connections</w:t>
      </w:r>
      <w:r w:rsidR="4BF9CF2E">
        <w:t xml:space="preserve"> to domestic workers</w:t>
      </w:r>
      <w:r w:rsidR="256F1B0C">
        <w:t xml:space="preserve"> each respondent knows </w:t>
      </w:r>
      <w:r w:rsidR="34A21DAA">
        <w:t>Q</w:t>
      </w:r>
      <w:r w:rsidR="00182BB9">
        <w:t>13: 2f</w:t>
      </w:r>
      <w:r w:rsidR="34A21DAA">
        <w:t xml:space="preserve"> [please insert appropriate question reference here]</w:t>
      </w:r>
      <w:r w:rsidR="6DFA9A8C">
        <w:t xml:space="preserve"> divided by number of respondents who gave an answer to this question</w:t>
      </w:r>
    </w:p>
    <w:p w14:paraId="07088CAE" w14:textId="71B00DFC" w:rsidR="5A51A27D" w:rsidRDefault="5A51A27D" w:rsidP="33B59447">
      <w:r>
        <w:t>Use: Denominator: This give</w:t>
      </w:r>
      <w:r w:rsidR="5DA8F356">
        <w:t xml:space="preserve">s an estimate of </w:t>
      </w:r>
      <w:proofErr w:type="spellStart"/>
      <w:r w:rsidR="5DA8F356">
        <w:t>di,F</w:t>
      </w:r>
      <w:proofErr w:type="spellEnd"/>
      <w:r w:rsidR="5DA8F356">
        <w:t xml:space="preserve"> – the number of undirected network connections each respondent has to everyone in the sample frame (F)</w:t>
      </w:r>
    </w:p>
    <w:p w14:paraId="6DCD1BA4" w14:textId="1235A6D4" w:rsidR="099E477E" w:rsidRDefault="099E477E" w:rsidP="33B59447">
      <w:pPr>
        <w:pStyle w:val="ListParagraph"/>
        <w:numPr>
          <w:ilvl w:val="0"/>
          <w:numId w:val="1"/>
        </w:numPr>
      </w:pPr>
      <w:r>
        <w:t>GNSUM</w:t>
      </w:r>
      <w:r w:rsidR="2229340E">
        <w:t xml:space="preserve"> according to equation 23 (Feehan and </w:t>
      </w:r>
      <w:proofErr w:type="spellStart"/>
      <w:r w:rsidR="2229340E">
        <w:t>Salganik</w:t>
      </w:r>
      <w:proofErr w:type="spellEnd"/>
      <w:r w:rsidR="2229340E">
        <w:t>, 2014)</w:t>
      </w:r>
    </w:p>
    <w:p w14:paraId="6F3DE5F2" w14:textId="2A084086" w:rsidR="63844EDC" w:rsidRDefault="63844EDC" w:rsidP="33B59447">
      <w:r>
        <w:t xml:space="preserve">Calculation: </w:t>
      </w:r>
      <w:r w:rsidR="099E477E">
        <w:t>Answer 3 divided by Answer 4 divided by Answer 1</w:t>
      </w:r>
      <w:r w:rsidR="00182BB9">
        <w:t xml:space="preserve"> for samples a and b</w:t>
      </w:r>
    </w:p>
    <w:p w14:paraId="639487D4" w14:textId="5BAF61AD" w:rsidR="3FB1F27F" w:rsidRDefault="3FB1F27F" w:rsidP="33B59447">
      <w:r>
        <w:t xml:space="preserve">Use: Estimate of the hidden population in the sample according to equation 23 (Feehan and </w:t>
      </w:r>
      <w:proofErr w:type="spellStart"/>
      <w:r>
        <w:t>Salganik</w:t>
      </w:r>
      <w:proofErr w:type="spellEnd"/>
      <w:r>
        <w:t>, 2014)</w:t>
      </w:r>
    </w:p>
    <w:p w14:paraId="35B1613C" w14:textId="7CB5AAB5" w:rsidR="099E477E" w:rsidRDefault="099E477E" w:rsidP="33B59447">
      <w:pPr>
        <w:pStyle w:val="ListParagraph"/>
        <w:numPr>
          <w:ilvl w:val="0"/>
          <w:numId w:val="1"/>
        </w:numPr>
      </w:pPr>
      <w:r>
        <w:t>To calculate the absolute</w:t>
      </w:r>
      <w:r w:rsidR="7A9F173A">
        <w:t xml:space="preserve"> number of those exploited in the population,</w:t>
      </w:r>
    </w:p>
    <w:p w14:paraId="58612F42" w14:textId="5CCFFD22" w:rsidR="0431DC44" w:rsidRDefault="00B44408" w:rsidP="33B59447">
      <w:r>
        <w:lastRenderedPageBreak/>
        <w:t xml:space="preserve">a) </w:t>
      </w:r>
      <w:r w:rsidR="00AE1BA1">
        <w:t xml:space="preserve">Overall sample </w:t>
      </w:r>
      <w:r w:rsidR="0431DC44">
        <w:t xml:space="preserve">Calculation: </w:t>
      </w:r>
      <w:r w:rsidR="7A9F173A">
        <w:t>Official estimate of Overseas Domestic Workers (</w:t>
      </w:r>
      <w:r w:rsidR="003336AE">
        <w:t>19,780/ 2</w:t>
      </w:r>
      <w:r w:rsidR="7A9F173A">
        <w:t>) divided by Answer 2</w:t>
      </w:r>
      <w:r w:rsidR="002033CA">
        <w:t>a</w:t>
      </w:r>
      <w:r w:rsidR="7A9F173A">
        <w:t xml:space="preserve"> (size of the alter sample) multiplied by </w:t>
      </w:r>
      <w:r w:rsidR="4602F01A">
        <w:t>Answer 5 (</w:t>
      </w:r>
      <w:r w:rsidR="00182BB9">
        <w:t xml:space="preserve">individual </w:t>
      </w:r>
      <w:r w:rsidR="7A9F173A">
        <w:t>estimate</w:t>
      </w:r>
      <w:r w:rsidR="002033CA">
        <w:t>s</w:t>
      </w:r>
      <w:r w:rsidR="00182BB9">
        <w:t>/ index</w:t>
      </w:r>
      <w:r w:rsidR="7A9F173A">
        <w:t xml:space="preserve"> of the hi</w:t>
      </w:r>
      <w:r w:rsidR="31286451">
        <w:t>dden population</w:t>
      </w:r>
      <w:r w:rsidR="36DA120F">
        <w:t>).</w:t>
      </w:r>
    </w:p>
    <w:p w14:paraId="59A4F39D" w14:textId="40B30FC0" w:rsidR="00B44408" w:rsidRDefault="00B44408" w:rsidP="33B59447">
      <w:r>
        <w:t>b)</w:t>
      </w:r>
      <w:r w:rsidR="00AE1BA1">
        <w:t xml:space="preserve"> Calculation for Filipino workers only: Government estimate of Overseas Domestic Workers</w:t>
      </w:r>
      <w:r w:rsidR="002033CA">
        <w:t xml:space="preserve"> (10,186/2) divided by Answer 2b multiplied by Answer 5 (</w:t>
      </w:r>
      <w:r w:rsidR="00182BB9">
        <w:t xml:space="preserve">individual </w:t>
      </w:r>
      <w:r w:rsidR="002033CA">
        <w:t>estimates</w:t>
      </w:r>
      <w:r w:rsidR="00182BB9">
        <w:t>/ index</w:t>
      </w:r>
      <w:r w:rsidR="002033CA">
        <w:t xml:space="preserve"> of the hidden population)</w:t>
      </w:r>
    </w:p>
    <w:p w14:paraId="33A78DDF" w14:textId="6F7FA3D5" w:rsidR="33B59447" w:rsidRDefault="33B59447" w:rsidP="33B59447"/>
    <w:p w14:paraId="6D372E8F" w14:textId="0ECAAF8F" w:rsidR="36DA120F" w:rsidRDefault="36DA120F" w:rsidP="33B59447">
      <w:r>
        <w:t>We need also to state how we have calculated the following:</w:t>
      </w:r>
    </w:p>
    <w:p w14:paraId="1E482E9B" w14:textId="1E51E545" w:rsidR="36DA120F" w:rsidRDefault="36DA120F" w:rsidP="33B59447">
      <w:pPr>
        <w:pStyle w:val="ListParagraph"/>
        <w:numPr>
          <w:ilvl w:val="0"/>
          <w:numId w:val="1"/>
        </w:numPr>
      </w:pPr>
      <w:r>
        <w:t>Degree ratio</w:t>
      </w:r>
      <w:r w:rsidR="00A17F23">
        <w:t xml:space="preserve"> (equation 17)</w:t>
      </w:r>
      <w:r>
        <w:t>:</w:t>
      </w:r>
    </w:p>
    <w:p w14:paraId="503C2B13" w14:textId="04E108E8" w:rsidR="36DA120F" w:rsidRDefault="36DA120F" w:rsidP="33B59447">
      <w:r>
        <w:t>Calculation</w:t>
      </w:r>
      <w:r w:rsidR="00B315A1">
        <w:t xml:space="preserve"> for both samples a and b</w:t>
      </w:r>
    </w:p>
    <w:p w14:paraId="78EB8CED" w14:textId="745E1D83" w:rsidR="00AC7E65" w:rsidRDefault="00FE353F" w:rsidP="33B59447">
      <w:r>
        <w:t>For</w:t>
      </w:r>
      <w:r w:rsidR="00E05F30">
        <w:t xml:space="preserve"> each of</w:t>
      </w:r>
      <w:r>
        <w:t xml:space="preserve"> those who have been exploited (</w:t>
      </w:r>
      <w:r w:rsidR="00B16BB7">
        <w:t xml:space="preserve">Q80: 5f12 </w:t>
      </w:r>
      <w:r w:rsidR="00E05F30">
        <w:t>(0,1)</w:t>
      </w:r>
      <w:r w:rsidR="000264EB">
        <w:t>)</w:t>
      </w:r>
      <w:r w:rsidR="0070266C">
        <w:t>, the average number of</w:t>
      </w:r>
      <w:r w:rsidR="00A17F23">
        <w:t xml:space="preserve"> their</w:t>
      </w:r>
      <w:r w:rsidR="0070266C">
        <w:t xml:space="preserve"> connections to </w:t>
      </w:r>
      <w:r w:rsidR="000264EB">
        <w:t>members of the sample F</w:t>
      </w:r>
      <w:r w:rsidR="00A47A8E">
        <w:t xml:space="preserve"> </w:t>
      </w:r>
      <w:r w:rsidR="005A2A6C">
        <w:t>(i.e. number of times that their mobile number appears in the</w:t>
      </w:r>
      <w:r w:rsidR="008D09B1">
        <w:t xml:space="preserve"> contacts of the</w:t>
      </w:r>
      <w:r w:rsidR="005A2A6C">
        <w:t xml:space="preserve"> Frame sample</w:t>
      </w:r>
      <w:r w:rsidR="008D09B1">
        <w:t>)</w:t>
      </w:r>
      <w:r w:rsidR="00B315A1">
        <w:t xml:space="preserve">. </w:t>
      </w:r>
    </w:p>
    <w:p w14:paraId="4A0C9FFE" w14:textId="2D0A66BC" w:rsidR="00A47A8E" w:rsidRDefault="00A47A8E" w:rsidP="33B59447">
      <w:r>
        <w:t>Divided by:</w:t>
      </w:r>
    </w:p>
    <w:p w14:paraId="1FD2F677" w14:textId="0816FF33" w:rsidR="00A47A8E" w:rsidRDefault="00A47A8E" w:rsidP="33B59447">
      <w:r>
        <w:t xml:space="preserve">The average number of connections from </w:t>
      </w:r>
      <w:r w:rsidR="00A17F23">
        <w:t>a member of F to the rest of F</w:t>
      </w:r>
      <w:r w:rsidR="008D09B1">
        <w:t xml:space="preserve"> (for each </w:t>
      </w:r>
      <w:r w:rsidR="00E52AEA">
        <w:t>respondent, the average number of times a mobile phone number appears in the contacts of other members of the frame sample)</w:t>
      </w:r>
      <w:r w:rsidR="00A17F23">
        <w:t>.</w:t>
      </w:r>
    </w:p>
    <w:p w14:paraId="627E8F8F" w14:textId="77777777" w:rsidR="006E728A" w:rsidRDefault="006E728A" w:rsidP="33B59447"/>
    <w:p w14:paraId="2B74B28F" w14:textId="794D3FE2" w:rsidR="006E728A" w:rsidRDefault="006E728A" w:rsidP="33B59447">
      <w:r>
        <w:t xml:space="preserve">Perhaps the argument that we make for focusing on the degree </w:t>
      </w:r>
      <w:r w:rsidR="00933940">
        <w:t>ratio is that it gives us a measure of the relative isolation of domestic workers</w:t>
      </w:r>
      <w:r w:rsidR="000103DB">
        <w:t xml:space="preserve"> in the hidden population</w:t>
      </w:r>
      <w:r w:rsidR="00933940">
        <w:t xml:space="preserve"> (i.e. are they more isolated on average than other workers)?</w:t>
      </w:r>
    </w:p>
    <w:p w14:paraId="2AF3F688" w14:textId="1FD372A2" w:rsidR="003B71D0" w:rsidRDefault="004D03B8" w:rsidP="33B59447">
      <w:r>
        <w:t xml:space="preserve">We would be looking for a degree ratio of less than 1 - </w:t>
      </w:r>
      <w:r w:rsidR="003B71D0">
        <w:t xml:space="preserve">If the degree ratio is </w:t>
      </w:r>
      <w:r w:rsidR="006F4D33">
        <w:t>less than 1 then ‘the hidden populations members have, on average, fewer connection to the frame population than frame population members’. (</w:t>
      </w:r>
      <w:r w:rsidR="005C62CF">
        <w:t>p.168)</w:t>
      </w:r>
    </w:p>
    <w:p w14:paraId="7B32A03D" w14:textId="6057E36D" w:rsidR="00471F48" w:rsidRDefault="003E3037" w:rsidP="00F75F1A">
      <w:pPr>
        <w:ind w:left="360"/>
      </w:pPr>
      <w:commentRangeStart w:id="5"/>
      <w:r>
        <w:t xml:space="preserve">8. </w:t>
      </w:r>
      <w:r w:rsidR="00471F48">
        <w:t>True positive rate:</w:t>
      </w:r>
      <w:r w:rsidR="009F1167">
        <w:t xml:space="preserve"> </w:t>
      </w:r>
    </w:p>
    <w:p w14:paraId="07F3FCCE" w14:textId="77777777" w:rsidR="00471F48" w:rsidRDefault="00471F48" w:rsidP="33B59447"/>
    <w:p w14:paraId="761ED87E" w14:textId="17D71D06" w:rsidR="36DA120F" w:rsidRDefault="36DA120F" w:rsidP="33B59447">
      <w:r>
        <w:t>Use: Equal to the average number of connections from a member of the hidden population (H) to the Sample Frame population (F)</w:t>
      </w:r>
      <w:r w:rsidR="2086B182">
        <w:t xml:space="preserve"> (Feehan and </w:t>
      </w:r>
      <w:proofErr w:type="spellStart"/>
      <w:r w:rsidR="2086B182">
        <w:t>Salganik</w:t>
      </w:r>
      <w:proofErr w:type="spellEnd"/>
      <w:r w:rsidR="2086B182">
        <w:t xml:space="preserve"> 2014 equation 18)</w:t>
      </w:r>
    </w:p>
    <w:p w14:paraId="566BAC7D" w14:textId="3E129E6E" w:rsidR="1A069337" w:rsidRDefault="1A069337" w:rsidP="33B59447">
      <w:r>
        <w:t>Calculation</w:t>
      </w:r>
      <w:r w:rsidR="713D6DB4">
        <w:t xml:space="preserve">: </w:t>
      </w:r>
    </w:p>
    <w:p w14:paraId="356D924B" w14:textId="764168E3" w:rsidR="1A069337" w:rsidRDefault="1A069337" w:rsidP="33B59447">
      <w:r>
        <w:t>Use: Equal to the number of in reports to H</w:t>
      </w:r>
      <w:r w:rsidR="7978924F">
        <w:t xml:space="preserve"> (hidden population of exploited domestic workers)</w:t>
      </w:r>
      <w:r>
        <w:t xml:space="preserve"> from F</w:t>
      </w:r>
      <w:r w:rsidR="203ED2A9">
        <w:t xml:space="preserve"> (frame sample)</w:t>
      </w:r>
      <w:r>
        <w:t xml:space="preserve"> divided by the number of edges connecting H and F</w:t>
      </w:r>
      <w:r w:rsidR="0C28235A">
        <w:t>.</w:t>
      </w:r>
      <w:commentRangeEnd w:id="5"/>
      <w:r w:rsidR="000C4277">
        <w:rPr>
          <w:rStyle w:val="CommentReference"/>
        </w:rPr>
        <w:commentReference w:id="5"/>
      </w:r>
    </w:p>
    <w:p w14:paraId="2E6037B1" w14:textId="77777777" w:rsidR="0011505A" w:rsidRDefault="0011505A" w:rsidP="33B59447"/>
    <w:p w14:paraId="368BC3F8" w14:textId="764A7671" w:rsidR="4AF6E688" w:rsidRDefault="003E3037" w:rsidP="00F75F1A">
      <w:pPr>
        <w:ind w:left="360"/>
      </w:pPr>
      <w:r>
        <w:t xml:space="preserve">9. </w:t>
      </w:r>
      <w:r w:rsidR="4AF6E688">
        <w:t>Variance estimation and c</w:t>
      </w:r>
      <w:r w:rsidR="5947A475">
        <w:t>onfidence limits</w:t>
      </w:r>
    </w:p>
    <w:p w14:paraId="1A6C923C" w14:textId="1BA9DF0E" w:rsidR="369253C7" w:rsidRDefault="369253C7" w:rsidP="33B59447">
      <w:r>
        <w:t>Need to establish a way to automate and run the following procedure - perhaps in R? [Selim, take a look at this, but do say if this is something for which we need additional support]</w:t>
      </w:r>
    </w:p>
    <w:p w14:paraId="6C261C96" w14:textId="4265A210" w:rsidR="1C4B5CC4" w:rsidRDefault="1C4B5CC4" w:rsidP="33B59447">
      <w:pPr>
        <w:spacing w:line="257" w:lineRule="auto"/>
        <w:rPr>
          <w:rFonts w:ascii="Calibri" w:eastAsia="Calibri" w:hAnsi="Calibri" w:cs="Calibri"/>
        </w:rPr>
      </w:pPr>
      <w:proofErr w:type="spellStart"/>
      <w:r w:rsidRPr="33B59447">
        <w:rPr>
          <w:rFonts w:ascii="Calibri" w:eastAsia="Calibri" w:hAnsi="Calibri" w:cs="Calibri"/>
        </w:rPr>
        <w:lastRenderedPageBreak/>
        <w:t>i</w:t>
      </w:r>
      <w:proofErr w:type="spellEnd"/>
      <w:r w:rsidRPr="33B59447">
        <w:rPr>
          <w:rFonts w:ascii="Calibri" w:eastAsia="Calibri" w:hAnsi="Calibri" w:cs="Calibri"/>
        </w:rPr>
        <w:t xml:space="preserve">) generate B [we would need to decide on the value of B] replicant samples by randomly sampling with replacement from Frame sample </w:t>
      </w:r>
      <w:proofErr w:type="spellStart"/>
      <w:r w:rsidRPr="33B59447">
        <w:rPr>
          <w:rFonts w:ascii="Calibri" w:eastAsia="Calibri" w:hAnsi="Calibri" w:cs="Calibri"/>
        </w:rPr>
        <w:t>sF</w:t>
      </w:r>
      <w:proofErr w:type="spellEnd"/>
      <w:r w:rsidR="21263E65" w:rsidRPr="33B59447">
        <w:rPr>
          <w:rFonts w:ascii="Calibri" w:eastAsia="Calibri" w:hAnsi="Calibri" w:cs="Calibri"/>
        </w:rPr>
        <w:t>]</w:t>
      </w:r>
    </w:p>
    <w:p w14:paraId="569D316D" w14:textId="1B362EE4" w:rsidR="1C4B5CC4" w:rsidRDefault="1C4B5CC4" w:rsidP="33B59447">
      <w:pPr>
        <w:spacing w:line="257" w:lineRule="auto"/>
      </w:pPr>
      <w:r w:rsidRPr="33B59447">
        <w:rPr>
          <w:rFonts w:ascii="Calibri" w:eastAsia="Calibri" w:hAnsi="Calibri" w:cs="Calibri"/>
        </w:rPr>
        <w:t>ii) use these replicate samples to produce a set of replicate estimates Estimate NH1 … Estimate NHB</w:t>
      </w:r>
    </w:p>
    <w:p w14:paraId="119030FF" w14:textId="2741EDD8" w:rsidR="1C4B5CC4" w:rsidRDefault="1C4B5CC4" w:rsidP="33B59447">
      <w:pPr>
        <w:spacing w:line="257" w:lineRule="auto"/>
      </w:pPr>
      <w:r w:rsidRPr="33B59447">
        <w:rPr>
          <w:rFonts w:ascii="Calibri" w:eastAsia="Calibri" w:hAnsi="Calibri" w:cs="Calibri"/>
        </w:rPr>
        <w:t>iii) combine to produce a confidence interval, for example by the percentile method which chooses the 2.5</w:t>
      </w:r>
      <w:r w:rsidRPr="33B59447">
        <w:rPr>
          <w:rFonts w:ascii="Calibri" w:eastAsia="Calibri" w:hAnsi="Calibri" w:cs="Calibri"/>
          <w:vertAlign w:val="superscript"/>
        </w:rPr>
        <w:t>th</w:t>
      </w:r>
      <w:r w:rsidRPr="33B59447">
        <w:rPr>
          <w:rFonts w:ascii="Calibri" w:eastAsia="Calibri" w:hAnsi="Calibri" w:cs="Calibri"/>
        </w:rPr>
        <w:t xml:space="preserve"> and 97.5</w:t>
      </w:r>
      <w:r w:rsidRPr="33B59447">
        <w:rPr>
          <w:rFonts w:ascii="Calibri" w:eastAsia="Calibri" w:hAnsi="Calibri" w:cs="Calibri"/>
          <w:vertAlign w:val="superscript"/>
        </w:rPr>
        <w:t>th</w:t>
      </w:r>
      <w:r w:rsidRPr="33B59447">
        <w:rPr>
          <w:rFonts w:ascii="Calibri" w:eastAsia="Calibri" w:hAnsi="Calibri" w:cs="Calibri"/>
        </w:rPr>
        <w:t xml:space="preserve"> percentiles of the B estimates (Fig F.1) Efron and </w:t>
      </w:r>
      <w:proofErr w:type="spellStart"/>
      <w:r w:rsidRPr="33B59447">
        <w:rPr>
          <w:rFonts w:ascii="Calibri" w:eastAsia="Calibri" w:hAnsi="Calibri" w:cs="Calibri"/>
        </w:rPr>
        <w:t>Tibshirani</w:t>
      </w:r>
      <w:proofErr w:type="spellEnd"/>
      <w:r w:rsidRPr="33B59447">
        <w:rPr>
          <w:rFonts w:ascii="Calibri" w:eastAsia="Calibri" w:hAnsi="Calibri" w:cs="Calibri"/>
        </w:rPr>
        <w:t>, 1993)</w:t>
      </w:r>
      <w:r w:rsidR="43A03D60" w:rsidRPr="33B59447">
        <w:rPr>
          <w:rFonts w:ascii="Calibri" w:eastAsia="Calibri" w:hAnsi="Calibri" w:cs="Calibri"/>
        </w:rPr>
        <w:t>.</w:t>
      </w:r>
    </w:p>
    <w:p w14:paraId="559A7246" w14:textId="55B6852D" w:rsidR="43A03D60" w:rsidRDefault="43A03D60" w:rsidP="33B59447">
      <w:pPr>
        <w:spacing w:line="257" w:lineRule="auto"/>
        <w:rPr>
          <w:rFonts w:ascii="Calibri" w:eastAsia="Calibri" w:hAnsi="Calibri" w:cs="Calibri"/>
        </w:rPr>
      </w:pPr>
      <w:r w:rsidRPr="33B59447">
        <w:rPr>
          <w:rFonts w:ascii="Calibri" w:eastAsia="Calibri" w:hAnsi="Calibri" w:cs="Calibri"/>
        </w:rPr>
        <w:t>10. Measures of robustness</w:t>
      </w:r>
    </w:p>
    <w:p w14:paraId="2699BE22" w14:textId="33EB6C18" w:rsidR="43A03D60" w:rsidRDefault="43A03D60" w:rsidP="33B59447">
      <w:pPr>
        <w:spacing w:line="257" w:lineRule="auto"/>
        <w:rPr>
          <w:rFonts w:ascii="Calibri" w:eastAsia="Calibri" w:hAnsi="Calibri" w:cs="Calibri"/>
        </w:rPr>
      </w:pPr>
      <w:r w:rsidRPr="33B59447">
        <w:rPr>
          <w:rFonts w:ascii="Calibri" w:eastAsia="Calibri" w:hAnsi="Calibri" w:cs="Calibri"/>
        </w:rPr>
        <w:t xml:space="preserve">We may </w:t>
      </w:r>
      <w:r w:rsidR="485337E2" w:rsidRPr="33B59447">
        <w:rPr>
          <w:rFonts w:ascii="Calibri" w:eastAsia="Calibri" w:hAnsi="Calibri" w:cs="Calibri"/>
        </w:rPr>
        <w:t xml:space="preserve">also </w:t>
      </w:r>
      <w:r w:rsidRPr="33B59447">
        <w:rPr>
          <w:rFonts w:ascii="Calibri" w:eastAsia="Calibri" w:hAnsi="Calibri" w:cs="Calibri"/>
        </w:rPr>
        <w:t>need some help with these.</w:t>
      </w:r>
    </w:p>
    <w:p w14:paraId="722C1FAD" w14:textId="78FC8E41" w:rsidR="001F65FC" w:rsidRDefault="001F65FC" w:rsidP="001F65FC">
      <w:r>
        <w:t>11.  How many people do you know who have been advised to enter the NRM? Q 83. 5f15: Do you know personally of any other domes</w:t>
      </w:r>
      <w:r>
        <w:rPr>
          <w:rFonts w:ascii="Tahoma" w:hAnsi="Tahoma" w:cs="Tahoma"/>
        </w:rPr>
        <w:t>ti</w:t>
      </w:r>
      <w:r>
        <w:t>c workers who went through the NRM system? If so, how many? (sum of Q83)</w:t>
      </w:r>
    </w:p>
    <w:p w14:paraId="21C832F9" w14:textId="7CF5430B" w:rsidR="001F65FC" w:rsidRDefault="001F65FC" w:rsidP="001F65FC">
      <w:r>
        <w:t xml:space="preserve">Use: This gives us a probe alter since we know that, from April 2009 to March 2023, there have been </w:t>
      </w:r>
      <w:r>
        <w:rPr>
          <w:rFonts w:ascii="Calibri" w:hAnsi="Calibri" w:cs="Calibri"/>
          <w:color w:val="000000"/>
          <w:bdr w:val="none" w:sz="0" w:space="0" w:color="auto" w:frame="1"/>
          <w:shd w:val="clear" w:color="auto" w:fill="FFFFFF"/>
        </w:rPr>
        <w:t>73,019 referrals to the NRM.</w:t>
      </w:r>
    </w:p>
    <w:p w14:paraId="18584F81" w14:textId="77777777" w:rsidR="001F65FC" w:rsidRDefault="001F65FC" w:rsidP="001F65FC">
      <w:r>
        <w:t>Calculation: Sum of Q. 83: 5f15 divided by number of NRM referrals (73,019)</w:t>
      </w:r>
    </w:p>
    <w:p w14:paraId="4AE2AD1B" w14:textId="77777777" w:rsidR="001F65FC" w:rsidRDefault="001F65FC" w:rsidP="33B59447">
      <w:pPr>
        <w:spacing w:line="257" w:lineRule="auto"/>
        <w:rPr>
          <w:rFonts w:ascii="Calibri" w:eastAsia="Calibri" w:hAnsi="Calibri" w:cs="Calibri"/>
        </w:rPr>
      </w:pPr>
    </w:p>
    <w:p w14:paraId="7564F828" w14:textId="791B40B1" w:rsidR="33B59447" w:rsidRDefault="33B59447" w:rsidP="33B59447">
      <w:pPr>
        <w:spacing w:line="257" w:lineRule="auto"/>
        <w:rPr>
          <w:rFonts w:ascii="Calibri" w:eastAsia="Calibri" w:hAnsi="Calibri" w:cs="Calibri"/>
        </w:rPr>
      </w:pPr>
    </w:p>
    <w:p w14:paraId="6ACCDEBB" w14:textId="29861C99" w:rsidR="33B59447" w:rsidRDefault="33B59447" w:rsidP="33B59447"/>
    <w:p w14:paraId="361A9466" w14:textId="55CEFCA3" w:rsidR="33B59447" w:rsidRDefault="33B59447" w:rsidP="33B59447"/>
    <w:p w14:paraId="0F4E7E7B" w14:textId="198F074C" w:rsidR="33B59447" w:rsidRDefault="33B59447" w:rsidP="33B59447"/>
    <w:sectPr w:rsidR="33B594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aroline Emberson (staff)" w:date="2023-09-21T10:31:00Z" w:initials="CE">
    <w:p w14:paraId="018FF7D3" w14:textId="77777777" w:rsidR="00F02315" w:rsidRDefault="00F02315" w:rsidP="00A657B5">
      <w:pPr>
        <w:pStyle w:val="CommentText"/>
      </w:pPr>
      <w:r>
        <w:rPr>
          <w:rStyle w:val="CommentReference"/>
        </w:rPr>
        <w:annotationRef/>
      </w:r>
      <w:r>
        <w:t>Given our more recent conversations, we could 1) use the more up-to-date figure of 19,780 to estimate the GNSUM statistic and 2) also use the NRM questions to calculate the alter sample size</w:t>
      </w:r>
    </w:p>
  </w:comment>
  <w:comment w:id="1" w:author="Scott Moser (staff)" w:date="2023-08-21T15:48:00Z" w:initials="SM(">
    <w:p w14:paraId="601E3E03" w14:textId="5A258DDA" w:rsidR="008831CA" w:rsidRDefault="008831CA" w:rsidP="005E7476">
      <w:pPr>
        <w:pStyle w:val="CommentText"/>
      </w:pPr>
      <w:r>
        <w:rPr>
          <w:rStyle w:val="CommentReference"/>
        </w:rPr>
        <w:annotationRef/>
      </w:r>
      <w:r>
        <w:t>??  I don't follow.  *If* this could be done, then you don't need any sort of scale-up procedure.</w:t>
      </w:r>
    </w:p>
  </w:comment>
  <w:comment w:id="2" w:author="Caroline Emberson (staff)" w:date="2023-09-22T10:29:00Z" w:initials="CE">
    <w:p w14:paraId="350F141B" w14:textId="77777777" w:rsidR="00174326" w:rsidRDefault="00174326" w:rsidP="008E4427">
      <w:pPr>
        <w:pStyle w:val="CommentText"/>
      </w:pPr>
      <w:r>
        <w:rPr>
          <w:rStyle w:val="CommentReference"/>
        </w:rPr>
        <w:annotationRef/>
      </w:r>
      <w:r>
        <w:t>I hope that what I have written now is a bit clearer</w:t>
      </w:r>
    </w:p>
  </w:comment>
  <w:comment w:id="3" w:author="Caroline Emberson (staff)" w:date="2023-09-21T10:56:00Z" w:initials="CE">
    <w:p w14:paraId="50B431D2" w14:textId="77777777" w:rsidR="00C23B62" w:rsidRDefault="00562D34" w:rsidP="00FA4DB2">
      <w:pPr>
        <w:pStyle w:val="CommentText"/>
      </w:pPr>
      <w:r>
        <w:rPr>
          <w:rStyle w:val="CommentReference"/>
        </w:rPr>
        <w:annotationRef/>
      </w:r>
      <w:r w:rsidR="00C23B62">
        <w:t>On reflection, this question is too vague to act as an indicator of overall exploitation. As Scott suggests, we are better going with the grouping indicators of forced labour</w:t>
      </w:r>
    </w:p>
  </w:comment>
  <w:comment w:id="4" w:author="Caroline Emberson (staff)" w:date="2023-09-21T10:57:00Z" w:initials="CE">
    <w:p w14:paraId="03C13220" w14:textId="77777777" w:rsidR="00E23C2C" w:rsidRDefault="00326D7C" w:rsidP="00727D9A">
      <w:pPr>
        <w:pStyle w:val="CommentText"/>
      </w:pPr>
      <w:r>
        <w:rPr>
          <w:rStyle w:val="CommentReference"/>
        </w:rPr>
        <w:annotationRef/>
      </w:r>
      <w:r w:rsidR="00E23C2C">
        <w:t>Is this correct - or do we simply sum the terms and it doesn't matter about the potential for double counting?</w:t>
      </w:r>
    </w:p>
  </w:comment>
  <w:comment w:id="5" w:author="Caroline Emberson (staff)" w:date="2023-09-22T10:32:00Z" w:initials="CE">
    <w:p w14:paraId="02E0CF38" w14:textId="77777777" w:rsidR="000C4277" w:rsidRDefault="000C4277" w:rsidP="001A2050">
      <w:pPr>
        <w:pStyle w:val="CommentText"/>
      </w:pPr>
      <w:r>
        <w:rPr>
          <w:rStyle w:val="CommentReference"/>
        </w:rPr>
        <w:annotationRef/>
      </w:r>
      <w:r>
        <w:t>I agree with you Scott. I think that we abandon this and focus instead upon the degree rati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18FF7D3" w15:done="0"/>
  <w15:commentEx w15:paraId="601E3E03" w15:done="0"/>
  <w15:commentEx w15:paraId="350F141B" w15:paraIdParent="601E3E03" w15:done="0"/>
  <w15:commentEx w15:paraId="50B431D2" w15:done="0"/>
  <w15:commentEx w15:paraId="03C13220" w15:done="0"/>
  <w15:commentEx w15:paraId="02E0CF3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B69A17" w16cex:dateUtc="2023-09-21T09:31:00Z"/>
  <w16cex:commentExtensible w16cex:durableId="288E05D9" w16cex:dateUtc="2023-08-21T14:48:00Z"/>
  <w16cex:commentExtensible w16cex:durableId="28B7EB21" w16cex:dateUtc="2023-09-22T09:29:00Z"/>
  <w16cex:commentExtensible w16cex:durableId="28B69FF2" w16cex:dateUtc="2023-09-21T09:56:00Z"/>
  <w16cex:commentExtensible w16cex:durableId="28B6A012" w16cex:dateUtc="2023-09-21T09:57:00Z"/>
  <w16cex:commentExtensible w16cex:durableId="28B7EBB9" w16cex:dateUtc="2023-09-22T09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18FF7D3" w16cid:durableId="28B69A17"/>
  <w16cid:commentId w16cid:paraId="601E3E03" w16cid:durableId="288E05D9"/>
  <w16cid:commentId w16cid:paraId="350F141B" w16cid:durableId="28B7EB21"/>
  <w16cid:commentId w16cid:paraId="50B431D2" w16cid:durableId="28B69FF2"/>
  <w16cid:commentId w16cid:paraId="03C13220" w16cid:durableId="28B6A012"/>
  <w16cid:commentId w16cid:paraId="02E0CF38" w16cid:durableId="28B7EBB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074"/>
    <w:multiLevelType w:val="hybridMultilevel"/>
    <w:tmpl w:val="B8422B9A"/>
    <w:lvl w:ilvl="0" w:tplc="2AD82D32">
      <w:start w:val="1"/>
      <w:numFmt w:val="decimal"/>
      <w:lvlText w:val="%1."/>
      <w:lvlJc w:val="left"/>
      <w:pPr>
        <w:ind w:left="720" w:hanging="360"/>
      </w:pPr>
    </w:lvl>
    <w:lvl w:ilvl="1" w:tplc="304C1C06">
      <w:start w:val="1"/>
      <w:numFmt w:val="lowerLetter"/>
      <w:lvlText w:val="%2."/>
      <w:lvlJc w:val="left"/>
      <w:pPr>
        <w:ind w:left="1440" w:hanging="360"/>
      </w:pPr>
    </w:lvl>
    <w:lvl w:ilvl="2" w:tplc="7EF85806">
      <w:start w:val="1"/>
      <w:numFmt w:val="lowerRoman"/>
      <w:lvlText w:val="%3."/>
      <w:lvlJc w:val="right"/>
      <w:pPr>
        <w:ind w:left="2160" w:hanging="180"/>
      </w:pPr>
    </w:lvl>
    <w:lvl w:ilvl="3" w:tplc="6C7A05A8">
      <w:start w:val="1"/>
      <w:numFmt w:val="decimal"/>
      <w:lvlText w:val="%4."/>
      <w:lvlJc w:val="left"/>
      <w:pPr>
        <w:ind w:left="2880" w:hanging="360"/>
      </w:pPr>
    </w:lvl>
    <w:lvl w:ilvl="4" w:tplc="5D1EBFA8">
      <w:start w:val="1"/>
      <w:numFmt w:val="lowerLetter"/>
      <w:lvlText w:val="%5."/>
      <w:lvlJc w:val="left"/>
      <w:pPr>
        <w:ind w:left="3600" w:hanging="360"/>
      </w:pPr>
    </w:lvl>
    <w:lvl w:ilvl="5" w:tplc="47BC68AA">
      <w:start w:val="1"/>
      <w:numFmt w:val="lowerRoman"/>
      <w:lvlText w:val="%6."/>
      <w:lvlJc w:val="right"/>
      <w:pPr>
        <w:ind w:left="4320" w:hanging="180"/>
      </w:pPr>
    </w:lvl>
    <w:lvl w:ilvl="6" w:tplc="D73CAA54">
      <w:start w:val="1"/>
      <w:numFmt w:val="decimal"/>
      <w:lvlText w:val="%7."/>
      <w:lvlJc w:val="left"/>
      <w:pPr>
        <w:ind w:left="5040" w:hanging="360"/>
      </w:pPr>
    </w:lvl>
    <w:lvl w:ilvl="7" w:tplc="D038AC00">
      <w:start w:val="1"/>
      <w:numFmt w:val="lowerLetter"/>
      <w:lvlText w:val="%8."/>
      <w:lvlJc w:val="left"/>
      <w:pPr>
        <w:ind w:left="5760" w:hanging="360"/>
      </w:pPr>
    </w:lvl>
    <w:lvl w:ilvl="8" w:tplc="2662D59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A20C9"/>
    <w:multiLevelType w:val="hybridMultilevel"/>
    <w:tmpl w:val="2CC00904"/>
    <w:lvl w:ilvl="0" w:tplc="29285DBA">
      <w:start w:val="1"/>
      <w:numFmt w:val="decimal"/>
      <w:lvlText w:val="%1."/>
      <w:lvlJc w:val="left"/>
      <w:pPr>
        <w:ind w:left="720" w:hanging="360"/>
      </w:pPr>
    </w:lvl>
    <w:lvl w:ilvl="1" w:tplc="2BE09492">
      <w:start w:val="1"/>
      <w:numFmt w:val="lowerLetter"/>
      <w:lvlText w:val="%2."/>
      <w:lvlJc w:val="left"/>
      <w:pPr>
        <w:ind w:left="1440" w:hanging="360"/>
      </w:pPr>
    </w:lvl>
    <w:lvl w:ilvl="2" w:tplc="47B44AE8">
      <w:start w:val="1"/>
      <w:numFmt w:val="lowerRoman"/>
      <w:lvlText w:val="%3."/>
      <w:lvlJc w:val="right"/>
      <w:pPr>
        <w:ind w:left="2160" w:hanging="180"/>
      </w:pPr>
    </w:lvl>
    <w:lvl w:ilvl="3" w:tplc="3C1EBD8E">
      <w:start w:val="1"/>
      <w:numFmt w:val="decimal"/>
      <w:lvlText w:val="%4."/>
      <w:lvlJc w:val="left"/>
      <w:pPr>
        <w:ind w:left="2880" w:hanging="360"/>
      </w:pPr>
    </w:lvl>
    <w:lvl w:ilvl="4" w:tplc="9BFA71A6">
      <w:start w:val="1"/>
      <w:numFmt w:val="lowerLetter"/>
      <w:lvlText w:val="%5."/>
      <w:lvlJc w:val="left"/>
      <w:pPr>
        <w:ind w:left="3600" w:hanging="360"/>
      </w:pPr>
    </w:lvl>
    <w:lvl w:ilvl="5" w:tplc="6DF4CC18">
      <w:start w:val="1"/>
      <w:numFmt w:val="lowerRoman"/>
      <w:lvlText w:val="%6."/>
      <w:lvlJc w:val="right"/>
      <w:pPr>
        <w:ind w:left="4320" w:hanging="180"/>
      </w:pPr>
    </w:lvl>
    <w:lvl w:ilvl="6" w:tplc="2C448DE2">
      <w:start w:val="1"/>
      <w:numFmt w:val="decimal"/>
      <w:lvlText w:val="%7."/>
      <w:lvlJc w:val="left"/>
      <w:pPr>
        <w:ind w:left="5040" w:hanging="360"/>
      </w:pPr>
    </w:lvl>
    <w:lvl w:ilvl="7" w:tplc="8EDE5D46">
      <w:start w:val="1"/>
      <w:numFmt w:val="lowerLetter"/>
      <w:lvlText w:val="%8."/>
      <w:lvlJc w:val="left"/>
      <w:pPr>
        <w:ind w:left="5760" w:hanging="360"/>
      </w:pPr>
    </w:lvl>
    <w:lvl w:ilvl="8" w:tplc="A4DC282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373C20"/>
    <w:multiLevelType w:val="hybridMultilevel"/>
    <w:tmpl w:val="0B867CD4"/>
    <w:lvl w:ilvl="0" w:tplc="69ECF15A">
      <w:start w:val="1"/>
      <w:numFmt w:val="decimal"/>
      <w:lvlText w:val="%1."/>
      <w:lvlJc w:val="left"/>
      <w:pPr>
        <w:ind w:left="720" w:hanging="360"/>
      </w:pPr>
    </w:lvl>
    <w:lvl w:ilvl="1" w:tplc="A3CEACD2">
      <w:start w:val="1"/>
      <w:numFmt w:val="lowerLetter"/>
      <w:lvlText w:val="%2."/>
      <w:lvlJc w:val="left"/>
      <w:pPr>
        <w:ind w:left="1440" w:hanging="360"/>
      </w:pPr>
    </w:lvl>
    <w:lvl w:ilvl="2" w:tplc="915E3120">
      <w:start w:val="1"/>
      <w:numFmt w:val="lowerRoman"/>
      <w:lvlText w:val="%3."/>
      <w:lvlJc w:val="right"/>
      <w:pPr>
        <w:ind w:left="2160" w:hanging="180"/>
      </w:pPr>
    </w:lvl>
    <w:lvl w:ilvl="3" w:tplc="25EC318C">
      <w:start w:val="1"/>
      <w:numFmt w:val="decimal"/>
      <w:lvlText w:val="%4."/>
      <w:lvlJc w:val="left"/>
      <w:pPr>
        <w:ind w:left="2880" w:hanging="360"/>
      </w:pPr>
    </w:lvl>
    <w:lvl w:ilvl="4" w:tplc="2FB2258C">
      <w:start w:val="1"/>
      <w:numFmt w:val="lowerLetter"/>
      <w:lvlText w:val="%5."/>
      <w:lvlJc w:val="left"/>
      <w:pPr>
        <w:ind w:left="3600" w:hanging="360"/>
      </w:pPr>
    </w:lvl>
    <w:lvl w:ilvl="5" w:tplc="C688ED48">
      <w:start w:val="1"/>
      <w:numFmt w:val="lowerRoman"/>
      <w:lvlText w:val="%6."/>
      <w:lvlJc w:val="right"/>
      <w:pPr>
        <w:ind w:left="4320" w:hanging="180"/>
      </w:pPr>
    </w:lvl>
    <w:lvl w:ilvl="6" w:tplc="7AA2F758">
      <w:start w:val="1"/>
      <w:numFmt w:val="decimal"/>
      <w:lvlText w:val="%7."/>
      <w:lvlJc w:val="left"/>
      <w:pPr>
        <w:ind w:left="5040" w:hanging="360"/>
      </w:pPr>
    </w:lvl>
    <w:lvl w:ilvl="7" w:tplc="6FA43F2A">
      <w:start w:val="1"/>
      <w:numFmt w:val="lowerLetter"/>
      <w:lvlText w:val="%8."/>
      <w:lvlJc w:val="left"/>
      <w:pPr>
        <w:ind w:left="5760" w:hanging="360"/>
      </w:pPr>
    </w:lvl>
    <w:lvl w:ilvl="8" w:tplc="BADE894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5D504E"/>
    <w:multiLevelType w:val="hybridMultilevel"/>
    <w:tmpl w:val="B8422B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2001079460">
    <w:abstractNumId w:val="0"/>
  </w:num>
  <w:num w:numId="2" w16cid:durableId="893615231">
    <w:abstractNumId w:val="1"/>
  </w:num>
  <w:num w:numId="3" w16cid:durableId="1125544269">
    <w:abstractNumId w:val="2"/>
  </w:num>
  <w:num w:numId="4" w16cid:durableId="203734199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roline Emberson (staff)">
    <w15:presenceInfo w15:providerId="AD" w15:userId="S::Caroline.Emberson@nottingham.ac.uk::fe2a727a-a7f3-4426-ab2a-6287ae4be345"/>
  </w15:person>
  <w15:person w15:author="Scott Moser (staff)">
    <w15:presenceInfo w15:providerId="AD" w15:userId="S::Scott.Moser@nottingham.ac.uk::12510a75-4e64-4bbf-809d-040075910e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MLc0MDGxMDYwtDBW0lEKTi0uzszPAykwqgUAZWeM6ywAAAA="/>
  </w:docVars>
  <w:rsids>
    <w:rsidRoot w:val="79ED7E73"/>
    <w:rsid w:val="0000293E"/>
    <w:rsid w:val="000103DB"/>
    <w:rsid w:val="000225F6"/>
    <w:rsid w:val="000264EB"/>
    <w:rsid w:val="00026AC8"/>
    <w:rsid w:val="00027258"/>
    <w:rsid w:val="00056368"/>
    <w:rsid w:val="00067DB2"/>
    <w:rsid w:val="00072FD9"/>
    <w:rsid w:val="000758A8"/>
    <w:rsid w:val="000C17AA"/>
    <w:rsid w:val="000C4277"/>
    <w:rsid w:val="0011505A"/>
    <w:rsid w:val="001608FB"/>
    <w:rsid w:val="00174326"/>
    <w:rsid w:val="0018134C"/>
    <w:rsid w:val="00182BB9"/>
    <w:rsid w:val="00183688"/>
    <w:rsid w:val="00184BF7"/>
    <w:rsid w:val="00186F69"/>
    <w:rsid w:val="001A03D1"/>
    <w:rsid w:val="001B51AF"/>
    <w:rsid w:val="001E44C9"/>
    <w:rsid w:val="001E4F9B"/>
    <w:rsid w:val="001F65FC"/>
    <w:rsid w:val="002033CA"/>
    <w:rsid w:val="0021088F"/>
    <w:rsid w:val="002663CC"/>
    <w:rsid w:val="00272DEE"/>
    <w:rsid w:val="002E30F5"/>
    <w:rsid w:val="002E78CF"/>
    <w:rsid w:val="002F024A"/>
    <w:rsid w:val="00303696"/>
    <w:rsid w:val="003121CC"/>
    <w:rsid w:val="00315989"/>
    <w:rsid w:val="00326D7C"/>
    <w:rsid w:val="003336AE"/>
    <w:rsid w:val="00335EA0"/>
    <w:rsid w:val="003A521B"/>
    <w:rsid w:val="003B5ADE"/>
    <w:rsid w:val="003B71D0"/>
    <w:rsid w:val="003D5763"/>
    <w:rsid w:val="003E3037"/>
    <w:rsid w:val="0045327F"/>
    <w:rsid w:val="00471F48"/>
    <w:rsid w:val="004A3A5D"/>
    <w:rsid w:val="004D03B8"/>
    <w:rsid w:val="00515B80"/>
    <w:rsid w:val="00524529"/>
    <w:rsid w:val="00557D51"/>
    <w:rsid w:val="00562D34"/>
    <w:rsid w:val="005A2A6C"/>
    <w:rsid w:val="005C62CF"/>
    <w:rsid w:val="005F1A5B"/>
    <w:rsid w:val="005F276C"/>
    <w:rsid w:val="006238BF"/>
    <w:rsid w:val="006440BF"/>
    <w:rsid w:val="00693EAC"/>
    <w:rsid w:val="006B3058"/>
    <w:rsid w:val="006D5BBA"/>
    <w:rsid w:val="006E0A79"/>
    <w:rsid w:val="006E6E8C"/>
    <w:rsid w:val="006E728A"/>
    <w:rsid w:val="006F4D33"/>
    <w:rsid w:val="0070266C"/>
    <w:rsid w:val="00711128"/>
    <w:rsid w:val="00711190"/>
    <w:rsid w:val="00781D6B"/>
    <w:rsid w:val="007D6A28"/>
    <w:rsid w:val="007E5CCF"/>
    <w:rsid w:val="007E5F43"/>
    <w:rsid w:val="008831CA"/>
    <w:rsid w:val="00897564"/>
    <w:rsid w:val="008B4551"/>
    <w:rsid w:val="008B5EBF"/>
    <w:rsid w:val="008D09B1"/>
    <w:rsid w:val="008D1905"/>
    <w:rsid w:val="00926C01"/>
    <w:rsid w:val="00933940"/>
    <w:rsid w:val="009341B4"/>
    <w:rsid w:val="00980FA6"/>
    <w:rsid w:val="009A5376"/>
    <w:rsid w:val="009B729C"/>
    <w:rsid w:val="009F1167"/>
    <w:rsid w:val="009F236A"/>
    <w:rsid w:val="009F2E54"/>
    <w:rsid w:val="00A01DD5"/>
    <w:rsid w:val="00A07673"/>
    <w:rsid w:val="00A17F23"/>
    <w:rsid w:val="00A26D70"/>
    <w:rsid w:val="00A47A8E"/>
    <w:rsid w:val="00A66F30"/>
    <w:rsid w:val="00A97F5F"/>
    <w:rsid w:val="00AB040F"/>
    <w:rsid w:val="00AC5F03"/>
    <w:rsid w:val="00AC7E65"/>
    <w:rsid w:val="00AE1BA1"/>
    <w:rsid w:val="00B04FCF"/>
    <w:rsid w:val="00B110C6"/>
    <w:rsid w:val="00B1606D"/>
    <w:rsid w:val="00B16BB7"/>
    <w:rsid w:val="00B315A1"/>
    <w:rsid w:val="00B44408"/>
    <w:rsid w:val="00B52DB6"/>
    <w:rsid w:val="00B66475"/>
    <w:rsid w:val="00B70DBB"/>
    <w:rsid w:val="00BC525F"/>
    <w:rsid w:val="00BE1AC8"/>
    <w:rsid w:val="00C110B2"/>
    <w:rsid w:val="00C20E46"/>
    <w:rsid w:val="00C23B62"/>
    <w:rsid w:val="00C45142"/>
    <w:rsid w:val="00C4706B"/>
    <w:rsid w:val="00C6406B"/>
    <w:rsid w:val="00C66527"/>
    <w:rsid w:val="00C91F4A"/>
    <w:rsid w:val="00D23EEA"/>
    <w:rsid w:val="00D57B47"/>
    <w:rsid w:val="00D646A0"/>
    <w:rsid w:val="00D718A4"/>
    <w:rsid w:val="00D8678A"/>
    <w:rsid w:val="00DA3140"/>
    <w:rsid w:val="00DB6734"/>
    <w:rsid w:val="00DD5A97"/>
    <w:rsid w:val="00DD75E9"/>
    <w:rsid w:val="00DE69C8"/>
    <w:rsid w:val="00E05F30"/>
    <w:rsid w:val="00E23C2C"/>
    <w:rsid w:val="00E34F2C"/>
    <w:rsid w:val="00E34FDF"/>
    <w:rsid w:val="00E4608F"/>
    <w:rsid w:val="00E52AEA"/>
    <w:rsid w:val="00E73C52"/>
    <w:rsid w:val="00E959F3"/>
    <w:rsid w:val="00EA50DB"/>
    <w:rsid w:val="00ED577F"/>
    <w:rsid w:val="00EE76EF"/>
    <w:rsid w:val="00F02315"/>
    <w:rsid w:val="00F22755"/>
    <w:rsid w:val="00F33836"/>
    <w:rsid w:val="00F54A49"/>
    <w:rsid w:val="00F75F1A"/>
    <w:rsid w:val="00F83E4E"/>
    <w:rsid w:val="00FE353F"/>
    <w:rsid w:val="0206B5E6"/>
    <w:rsid w:val="023878C5"/>
    <w:rsid w:val="0258EB9D"/>
    <w:rsid w:val="03E8A093"/>
    <w:rsid w:val="0431DC44"/>
    <w:rsid w:val="0436693C"/>
    <w:rsid w:val="06D23183"/>
    <w:rsid w:val="072C5CC0"/>
    <w:rsid w:val="0875F76A"/>
    <w:rsid w:val="08B6F24A"/>
    <w:rsid w:val="090434FE"/>
    <w:rsid w:val="099E477E"/>
    <w:rsid w:val="0A57E217"/>
    <w:rsid w:val="0ADA5D41"/>
    <w:rsid w:val="0BF3B278"/>
    <w:rsid w:val="0C28235A"/>
    <w:rsid w:val="0D8F82D9"/>
    <w:rsid w:val="0DDA816B"/>
    <w:rsid w:val="0EDE58F7"/>
    <w:rsid w:val="0F6338A1"/>
    <w:rsid w:val="0FF8E0DE"/>
    <w:rsid w:val="10D33F06"/>
    <w:rsid w:val="11C0E855"/>
    <w:rsid w:val="12451A77"/>
    <w:rsid w:val="12DE4BE9"/>
    <w:rsid w:val="12E0435A"/>
    <w:rsid w:val="12E56F26"/>
    <w:rsid w:val="12F77446"/>
    <w:rsid w:val="132E90C3"/>
    <w:rsid w:val="13386F26"/>
    <w:rsid w:val="13F9A4F1"/>
    <w:rsid w:val="147F8FBF"/>
    <w:rsid w:val="14CC5201"/>
    <w:rsid w:val="14FB5014"/>
    <w:rsid w:val="15957552"/>
    <w:rsid w:val="161D0FE8"/>
    <w:rsid w:val="16C4C37E"/>
    <w:rsid w:val="17B1BD0C"/>
    <w:rsid w:val="189D77C1"/>
    <w:rsid w:val="18DE6B04"/>
    <w:rsid w:val="19ACD016"/>
    <w:rsid w:val="1A069337"/>
    <w:rsid w:val="1A7A214C"/>
    <w:rsid w:val="1AF86E91"/>
    <w:rsid w:val="1B2A58AE"/>
    <w:rsid w:val="1B3B9385"/>
    <w:rsid w:val="1C4B5CC4"/>
    <w:rsid w:val="1C559445"/>
    <w:rsid w:val="1C9E568C"/>
    <w:rsid w:val="1CC6290F"/>
    <w:rsid w:val="1E7B21CD"/>
    <w:rsid w:val="1EE7250B"/>
    <w:rsid w:val="1FDDA954"/>
    <w:rsid w:val="203ED2A9"/>
    <w:rsid w:val="2086B182"/>
    <w:rsid w:val="21263E65"/>
    <w:rsid w:val="21589F52"/>
    <w:rsid w:val="2167B015"/>
    <w:rsid w:val="21999A32"/>
    <w:rsid w:val="2229340E"/>
    <w:rsid w:val="23356A93"/>
    <w:rsid w:val="256F1B0C"/>
    <w:rsid w:val="258B2644"/>
    <w:rsid w:val="266D0B55"/>
    <w:rsid w:val="268633B2"/>
    <w:rsid w:val="281A168D"/>
    <w:rsid w:val="28333EEA"/>
    <w:rsid w:val="2963B137"/>
    <w:rsid w:val="2AF457A2"/>
    <w:rsid w:val="2DD00FCC"/>
    <w:rsid w:val="2EE37653"/>
    <w:rsid w:val="303C7241"/>
    <w:rsid w:val="31286451"/>
    <w:rsid w:val="313213C2"/>
    <w:rsid w:val="31C0F8D3"/>
    <w:rsid w:val="3364B6BA"/>
    <w:rsid w:val="33B59447"/>
    <w:rsid w:val="34A21DAA"/>
    <w:rsid w:val="34AE5164"/>
    <w:rsid w:val="3500871B"/>
    <w:rsid w:val="357DBB47"/>
    <w:rsid w:val="35900F37"/>
    <w:rsid w:val="369253C7"/>
    <w:rsid w:val="369C577C"/>
    <w:rsid w:val="36DA120F"/>
    <w:rsid w:val="378F8614"/>
    <w:rsid w:val="383827DD"/>
    <w:rsid w:val="3912C273"/>
    <w:rsid w:val="3B67DB19"/>
    <w:rsid w:val="3D03AB7A"/>
    <w:rsid w:val="3E5CE5B0"/>
    <w:rsid w:val="3EA76961"/>
    <w:rsid w:val="3EA8CA27"/>
    <w:rsid w:val="3FB1F27F"/>
    <w:rsid w:val="413A4382"/>
    <w:rsid w:val="41DF0A23"/>
    <w:rsid w:val="43A03D60"/>
    <w:rsid w:val="44A0050E"/>
    <w:rsid w:val="45011DAC"/>
    <w:rsid w:val="4602F01A"/>
    <w:rsid w:val="4664AB05"/>
    <w:rsid w:val="485337E2"/>
    <w:rsid w:val="4A7280E7"/>
    <w:rsid w:val="4AAD7C0B"/>
    <w:rsid w:val="4AC4B69E"/>
    <w:rsid w:val="4AF6E688"/>
    <w:rsid w:val="4B85EC69"/>
    <w:rsid w:val="4BF9CF2E"/>
    <w:rsid w:val="4CDF7F86"/>
    <w:rsid w:val="4D02143B"/>
    <w:rsid w:val="4D21BCCA"/>
    <w:rsid w:val="5167B46D"/>
    <w:rsid w:val="51E61998"/>
    <w:rsid w:val="527D92CC"/>
    <w:rsid w:val="52BE8DAC"/>
    <w:rsid w:val="546CF9AA"/>
    <w:rsid w:val="55F62E6E"/>
    <w:rsid w:val="5608CA0B"/>
    <w:rsid w:val="562B48AE"/>
    <w:rsid w:val="577D503A"/>
    <w:rsid w:val="57971E3B"/>
    <w:rsid w:val="58ECD450"/>
    <w:rsid w:val="5932EE9C"/>
    <w:rsid w:val="5947A475"/>
    <w:rsid w:val="5A51A27D"/>
    <w:rsid w:val="5ADC3B2E"/>
    <w:rsid w:val="5AFA7976"/>
    <w:rsid w:val="5C656FF2"/>
    <w:rsid w:val="5CE39B8B"/>
    <w:rsid w:val="5CE7D9B8"/>
    <w:rsid w:val="5DA8F356"/>
    <w:rsid w:val="5F5DF50D"/>
    <w:rsid w:val="5FA4FD19"/>
    <w:rsid w:val="6036B06A"/>
    <w:rsid w:val="61D280CB"/>
    <w:rsid w:val="62F87576"/>
    <w:rsid w:val="630DF6DF"/>
    <w:rsid w:val="63844EDC"/>
    <w:rsid w:val="655AF299"/>
    <w:rsid w:val="687AC10E"/>
    <w:rsid w:val="6950FFEC"/>
    <w:rsid w:val="6BAEAB70"/>
    <w:rsid w:val="6BCB98C8"/>
    <w:rsid w:val="6BFFFFA1"/>
    <w:rsid w:val="6CEA284C"/>
    <w:rsid w:val="6DFA9A8C"/>
    <w:rsid w:val="6E30CB8F"/>
    <w:rsid w:val="6E31ED40"/>
    <w:rsid w:val="6E64E10D"/>
    <w:rsid w:val="6EB6353E"/>
    <w:rsid w:val="6FC04170"/>
    <w:rsid w:val="7054C1BA"/>
    <w:rsid w:val="713D6DB4"/>
    <w:rsid w:val="71978D0F"/>
    <w:rsid w:val="71F0921B"/>
    <w:rsid w:val="721541D4"/>
    <w:rsid w:val="7281035B"/>
    <w:rsid w:val="75162DBD"/>
    <w:rsid w:val="76B1FE1E"/>
    <w:rsid w:val="770E4B6F"/>
    <w:rsid w:val="784DCE7F"/>
    <w:rsid w:val="7951D571"/>
    <w:rsid w:val="7978924F"/>
    <w:rsid w:val="79ED7E73"/>
    <w:rsid w:val="7A34B15A"/>
    <w:rsid w:val="7A9F173A"/>
    <w:rsid w:val="7D5C5593"/>
    <w:rsid w:val="7D6C521C"/>
    <w:rsid w:val="7E150295"/>
    <w:rsid w:val="7ECF1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D7E73"/>
  <w15:chartTrackingRefBased/>
  <w15:docId w15:val="{D882CA5C-5837-4D28-BD92-0FA83ACAD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6238B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831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31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31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31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31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7896A4-5EC6-4154-9AE2-38DD8E6DC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0</Words>
  <Characters>644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Emberson (staff)</dc:creator>
  <cp:keywords/>
  <dc:description/>
  <cp:lastModifiedBy>Ximing Fan</cp:lastModifiedBy>
  <cp:revision>131</cp:revision>
  <dcterms:created xsi:type="dcterms:W3CDTF">2023-09-21T09:20:00Z</dcterms:created>
  <dcterms:modified xsi:type="dcterms:W3CDTF">2023-10-10T17:29:00Z</dcterms:modified>
</cp:coreProperties>
</file>